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BC0" w:rsidRDefault="0072106A">
      <w:pPr>
        <w:jc w:val="center"/>
        <w:rPr>
          <w:rFonts w:ascii="方正小标宋简体" w:eastAsia="方正小标宋简体"/>
          <w:bCs/>
          <w:sz w:val="36"/>
          <w:szCs w:val="36"/>
        </w:rPr>
      </w:pPr>
      <w:bookmarkStart w:id="0" w:name="_GoBack"/>
      <w:bookmarkEnd w:id="0"/>
      <w:r>
        <w:rPr>
          <w:rFonts w:ascii="方正小标宋简体" w:eastAsia="方正小标宋简体" w:hint="eastAsia"/>
          <w:bCs/>
          <w:sz w:val="36"/>
          <w:szCs w:val="36"/>
        </w:rPr>
        <w:t>农业资源</w:t>
      </w:r>
      <w:r>
        <w:rPr>
          <w:rFonts w:ascii="方正小标宋简体" w:eastAsia="方正小标宋简体"/>
          <w:bCs/>
          <w:sz w:val="36"/>
          <w:szCs w:val="36"/>
        </w:rPr>
        <w:t>与农业区划研究所</w:t>
      </w:r>
    </w:p>
    <w:p w:rsidR="005E0BC0" w:rsidRDefault="0072106A">
      <w:pPr>
        <w:jc w:val="center"/>
        <w:rPr>
          <w:rFonts w:ascii="方正小标宋简体" w:eastAsia="方正小标宋简体"/>
          <w:bCs/>
          <w:sz w:val="36"/>
          <w:szCs w:val="36"/>
        </w:rPr>
      </w:pPr>
      <w:r>
        <w:rPr>
          <w:rFonts w:ascii="方正小标宋简体" w:eastAsia="方正小标宋简体" w:hint="eastAsia"/>
          <w:bCs/>
          <w:sz w:val="36"/>
          <w:szCs w:val="36"/>
        </w:rPr>
        <w:t>博士后进站申请表</w:t>
      </w:r>
    </w:p>
    <w:p w:rsidR="005E0BC0" w:rsidRDefault="005E0BC0">
      <w:pPr>
        <w:jc w:val="center"/>
        <w:rPr>
          <w:rFonts w:ascii="方正小标宋简体" w:eastAsia="方正小标宋简体"/>
          <w:bCs/>
          <w:sz w:val="10"/>
          <w:szCs w:val="10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43"/>
        <w:gridCol w:w="453"/>
        <w:gridCol w:w="194"/>
        <w:gridCol w:w="586"/>
        <w:gridCol w:w="71"/>
        <w:gridCol w:w="217"/>
        <w:gridCol w:w="66"/>
        <w:gridCol w:w="159"/>
        <w:gridCol w:w="313"/>
        <w:gridCol w:w="480"/>
        <w:gridCol w:w="365"/>
        <w:gridCol w:w="278"/>
        <w:gridCol w:w="118"/>
        <w:gridCol w:w="441"/>
        <w:gridCol w:w="546"/>
        <w:gridCol w:w="11"/>
        <w:gridCol w:w="139"/>
        <w:gridCol w:w="208"/>
        <w:gridCol w:w="1025"/>
        <w:gridCol w:w="1383"/>
      </w:tblGrid>
      <w:tr w:rsidR="005E0BC0">
        <w:trPr>
          <w:trHeight w:val="592"/>
        </w:trPr>
        <w:tc>
          <w:tcPr>
            <w:tcW w:w="1243" w:type="dxa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请人</w:t>
            </w:r>
          </w:p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姓名</w:t>
            </w:r>
          </w:p>
        </w:tc>
        <w:tc>
          <w:tcPr>
            <w:tcW w:w="1746" w:type="dxa"/>
            <w:gridSpan w:val="7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793" w:type="dxa"/>
            <w:gridSpan w:val="2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性别</w:t>
            </w:r>
          </w:p>
        </w:tc>
        <w:tc>
          <w:tcPr>
            <w:tcW w:w="761" w:type="dxa"/>
            <w:gridSpan w:val="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45" w:type="dxa"/>
            <w:gridSpan w:val="5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出生年月</w:t>
            </w:r>
          </w:p>
        </w:tc>
        <w:tc>
          <w:tcPr>
            <w:tcW w:w="2408" w:type="dxa"/>
            <w:gridSpan w:val="2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2476" w:type="dxa"/>
            <w:gridSpan w:val="4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博士毕业院校及年月</w:t>
            </w:r>
          </w:p>
        </w:tc>
        <w:tc>
          <w:tcPr>
            <w:tcW w:w="5820" w:type="dxa"/>
            <w:gridSpan w:val="1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1243" w:type="dxa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博士专业</w:t>
            </w:r>
          </w:p>
        </w:tc>
        <w:tc>
          <w:tcPr>
            <w:tcW w:w="2539" w:type="dxa"/>
            <w:gridSpan w:val="9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59" w:type="dxa"/>
            <w:gridSpan w:val="6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博士培养类型</w:t>
            </w:r>
          </w:p>
        </w:tc>
        <w:tc>
          <w:tcPr>
            <w:tcW w:w="2755" w:type="dxa"/>
            <w:gridSpan w:val="4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统分    定向</w:t>
            </w:r>
          </w:p>
        </w:tc>
      </w:tr>
      <w:tr w:rsidR="005E0BC0">
        <w:trPr>
          <w:trHeight w:val="592"/>
        </w:trPr>
        <w:tc>
          <w:tcPr>
            <w:tcW w:w="2547" w:type="dxa"/>
            <w:gridSpan w:val="5"/>
            <w:vAlign w:val="center"/>
          </w:tcPr>
          <w:p w:rsidR="005E0BC0" w:rsidRDefault="0072106A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生源地或原工作单位</w:t>
            </w:r>
          </w:p>
        </w:tc>
        <w:tc>
          <w:tcPr>
            <w:tcW w:w="5749" w:type="dxa"/>
            <w:gridSpan w:val="15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拟申报合作导师</w:t>
            </w:r>
          </w:p>
        </w:tc>
        <w:tc>
          <w:tcPr>
            <w:tcW w:w="14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682" w:type="dxa"/>
            <w:gridSpan w:val="5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拟申报</w:t>
            </w:r>
          </w:p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二级学科</w:t>
            </w:r>
          </w:p>
        </w:tc>
        <w:tc>
          <w:tcPr>
            <w:tcW w:w="33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黑体" w:eastAsia="黑体" w:hAnsi="黑体"/>
                <w:b/>
                <w:color w:val="FF0000"/>
                <w:sz w:val="30"/>
                <w:szCs w:val="30"/>
              </w:rPr>
            </w:pP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请者联系电话</w:t>
            </w:r>
          </w:p>
        </w:tc>
        <w:tc>
          <w:tcPr>
            <w:tcW w:w="14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682" w:type="dxa"/>
            <w:gridSpan w:val="5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E-mail地址</w:t>
            </w:r>
          </w:p>
        </w:tc>
        <w:tc>
          <w:tcPr>
            <w:tcW w:w="33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8296" w:type="dxa"/>
            <w:gridSpan w:val="20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请</w:t>
            </w:r>
            <w:r>
              <w:rPr>
                <w:rFonts w:ascii="宋体" w:hAnsi="宋体"/>
                <w:sz w:val="24"/>
              </w:rPr>
              <w:t>人学习经历</w:t>
            </w: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起止</w:t>
            </w:r>
            <w:r>
              <w:rPr>
                <w:rFonts w:ascii="宋体" w:hAnsi="宋体"/>
                <w:sz w:val="24"/>
              </w:rPr>
              <w:t>时间</w:t>
            </w:r>
          </w:p>
        </w:tc>
        <w:tc>
          <w:tcPr>
            <w:tcW w:w="3094" w:type="dxa"/>
            <w:gridSpan w:val="11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</w:t>
            </w:r>
            <w:r>
              <w:rPr>
                <w:rFonts w:ascii="宋体" w:hAnsi="宋体"/>
                <w:sz w:val="24"/>
              </w:rPr>
              <w:t>单位</w:t>
            </w:r>
          </w:p>
        </w:tc>
        <w:tc>
          <w:tcPr>
            <w:tcW w:w="3312" w:type="dxa"/>
            <w:gridSpan w:val="6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获学位</w:t>
            </w: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094" w:type="dxa"/>
            <w:gridSpan w:val="11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3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094" w:type="dxa"/>
            <w:gridSpan w:val="11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3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094" w:type="dxa"/>
            <w:gridSpan w:val="11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3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8296" w:type="dxa"/>
            <w:gridSpan w:val="20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请人</w:t>
            </w:r>
            <w:r>
              <w:rPr>
                <w:rFonts w:ascii="宋体" w:hAnsi="宋体"/>
                <w:sz w:val="24"/>
              </w:rPr>
              <w:t>工作经历</w:t>
            </w: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起止时间</w:t>
            </w:r>
          </w:p>
        </w:tc>
        <w:tc>
          <w:tcPr>
            <w:tcW w:w="3094" w:type="dxa"/>
            <w:gridSpan w:val="11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</w:t>
            </w:r>
            <w:r>
              <w:rPr>
                <w:rFonts w:ascii="宋体" w:hAnsi="宋体"/>
                <w:sz w:val="24"/>
              </w:rPr>
              <w:t>单位</w:t>
            </w:r>
          </w:p>
        </w:tc>
        <w:tc>
          <w:tcPr>
            <w:tcW w:w="3312" w:type="dxa"/>
            <w:gridSpan w:val="6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工作</w:t>
            </w:r>
            <w:r>
              <w:rPr>
                <w:rFonts w:ascii="宋体" w:hAnsi="宋体"/>
                <w:sz w:val="24"/>
              </w:rPr>
              <w:t>职位</w:t>
            </w:r>
          </w:p>
        </w:tc>
      </w:tr>
      <w:tr w:rsidR="005E0BC0">
        <w:trPr>
          <w:trHeight w:val="592"/>
        </w:trPr>
        <w:tc>
          <w:tcPr>
            <w:tcW w:w="1890" w:type="dxa"/>
            <w:gridSpan w:val="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094" w:type="dxa"/>
            <w:gridSpan w:val="11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312" w:type="dxa"/>
            <w:gridSpan w:val="6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8296" w:type="dxa"/>
            <w:gridSpan w:val="20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近三年内以第一作者发表学术研究论文情况（证明材料附后）</w:t>
            </w:r>
          </w:p>
        </w:tc>
      </w:tr>
      <w:tr w:rsidR="005E0BC0">
        <w:trPr>
          <w:trHeight w:val="592"/>
        </w:trPr>
        <w:tc>
          <w:tcPr>
            <w:tcW w:w="2830" w:type="dxa"/>
            <w:gridSpan w:val="7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题目</w:t>
            </w:r>
          </w:p>
        </w:tc>
        <w:tc>
          <w:tcPr>
            <w:tcW w:w="1595" w:type="dxa"/>
            <w:gridSpan w:val="5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发表刊物</w:t>
            </w:r>
          </w:p>
        </w:tc>
        <w:tc>
          <w:tcPr>
            <w:tcW w:w="1255" w:type="dxa"/>
            <w:gridSpan w:val="5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发表时间</w:t>
            </w:r>
          </w:p>
        </w:tc>
        <w:tc>
          <w:tcPr>
            <w:tcW w:w="2616" w:type="dxa"/>
            <w:gridSpan w:val="3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收录情况（</w:t>
            </w:r>
            <w:proofErr w:type="gramStart"/>
            <w:r>
              <w:rPr>
                <w:rFonts w:ascii="宋体" w:hAnsi="宋体" w:hint="eastAsia"/>
                <w:sz w:val="24"/>
              </w:rPr>
              <w:t>含影响</w:t>
            </w:r>
            <w:proofErr w:type="gramEnd"/>
            <w:r>
              <w:rPr>
                <w:rFonts w:ascii="宋体" w:hAnsi="宋体" w:hint="eastAsia"/>
                <w:sz w:val="24"/>
              </w:rPr>
              <w:t>因子）或核心期刊</w:t>
            </w:r>
          </w:p>
        </w:tc>
      </w:tr>
      <w:tr w:rsidR="005E0BC0">
        <w:trPr>
          <w:trHeight w:val="592"/>
        </w:trPr>
        <w:tc>
          <w:tcPr>
            <w:tcW w:w="2830" w:type="dxa"/>
            <w:gridSpan w:val="7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95" w:type="dxa"/>
            <w:gridSpan w:val="5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5" w:type="dxa"/>
            <w:gridSpan w:val="5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616" w:type="dxa"/>
            <w:gridSpan w:val="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2830" w:type="dxa"/>
            <w:gridSpan w:val="7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95" w:type="dxa"/>
            <w:gridSpan w:val="5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5" w:type="dxa"/>
            <w:gridSpan w:val="5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616" w:type="dxa"/>
            <w:gridSpan w:val="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2830" w:type="dxa"/>
            <w:gridSpan w:val="7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95" w:type="dxa"/>
            <w:gridSpan w:val="5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5" w:type="dxa"/>
            <w:gridSpan w:val="5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616" w:type="dxa"/>
            <w:gridSpan w:val="3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2830" w:type="dxa"/>
            <w:gridSpan w:val="7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95" w:type="dxa"/>
            <w:gridSpan w:val="5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5" w:type="dxa"/>
            <w:gridSpan w:val="5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616" w:type="dxa"/>
            <w:gridSpan w:val="3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8296" w:type="dxa"/>
            <w:gridSpan w:val="20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科研成果</w:t>
            </w:r>
            <w:r>
              <w:rPr>
                <w:rFonts w:ascii="宋体" w:hAnsi="宋体"/>
                <w:sz w:val="24"/>
              </w:rPr>
              <w:t>、奖励</w:t>
            </w:r>
            <w:r>
              <w:rPr>
                <w:rFonts w:ascii="宋体" w:hAnsi="宋体" w:hint="eastAsia"/>
                <w:sz w:val="24"/>
              </w:rPr>
              <w:t>和</w:t>
            </w:r>
            <w:r>
              <w:rPr>
                <w:rFonts w:ascii="宋体" w:hAnsi="宋体"/>
                <w:sz w:val="24"/>
              </w:rPr>
              <w:t>荣誉称号</w:t>
            </w:r>
          </w:p>
        </w:tc>
      </w:tr>
      <w:tr w:rsidR="005E0BC0">
        <w:trPr>
          <w:trHeight w:val="592"/>
        </w:trPr>
        <w:tc>
          <w:tcPr>
            <w:tcW w:w="8296" w:type="dxa"/>
            <w:gridSpan w:val="20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8296" w:type="dxa"/>
            <w:gridSpan w:val="20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请人</w:t>
            </w:r>
            <w:r>
              <w:rPr>
                <w:rFonts w:ascii="宋体" w:hAnsi="宋体"/>
                <w:sz w:val="24"/>
              </w:rPr>
              <w:t>博士学位论文情况</w:t>
            </w:r>
          </w:p>
        </w:tc>
      </w:tr>
      <w:tr w:rsidR="005E0BC0">
        <w:trPr>
          <w:trHeight w:val="592"/>
        </w:trPr>
        <w:tc>
          <w:tcPr>
            <w:tcW w:w="2830" w:type="dxa"/>
            <w:gridSpan w:val="7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博士</w:t>
            </w:r>
            <w:r>
              <w:rPr>
                <w:rFonts w:ascii="宋体" w:hAnsi="宋体"/>
                <w:sz w:val="24"/>
              </w:rPr>
              <w:t>学位论文</w:t>
            </w:r>
            <w:r>
              <w:rPr>
                <w:rFonts w:ascii="宋体" w:hAnsi="宋体" w:hint="eastAsia"/>
                <w:sz w:val="24"/>
              </w:rPr>
              <w:t>题目</w:t>
            </w:r>
          </w:p>
        </w:tc>
        <w:tc>
          <w:tcPr>
            <w:tcW w:w="5466" w:type="dxa"/>
            <w:gridSpan w:val="1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2830" w:type="dxa"/>
            <w:gridSpan w:val="7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博士论文</w:t>
            </w:r>
            <w:r>
              <w:rPr>
                <w:rFonts w:ascii="宋体" w:hAnsi="宋体"/>
                <w:sz w:val="24"/>
              </w:rPr>
              <w:t>指导教师姓名</w:t>
            </w:r>
          </w:p>
        </w:tc>
        <w:tc>
          <w:tcPr>
            <w:tcW w:w="5466" w:type="dxa"/>
            <w:gridSpan w:val="13"/>
            <w:vAlign w:val="center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92"/>
        </w:trPr>
        <w:tc>
          <w:tcPr>
            <w:tcW w:w="8296" w:type="dxa"/>
            <w:gridSpan w:val="20"/>
            <w:vAlign w:val="center"/>
          </w:tcPr>
          <w:p w:rsidR="005E0BC0" w:rsidRDefault="0072106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博士学位</w:t>
            </w:r>
            <w:r>
              <w:rPr>
                <w:rFonts w:ascii="宋体" w:hAnsi="宋体"/>
                <w:sz w:val="24"/>
              </w:rPr>
              <w:t>论文内容</w:t>
            </w:r>
            <w:r>
              <w:rPr>
                <w:rFonts w:ascii="宋体" w:hAnsi="宋体" w:hint="eastAsia"/>
                <w:sz w:val="24"/>
              </w:rPr>
              <w:t>摘要</w:t>
            </w:r>
            <w:r>
              <w:rPr>
                <w:rFonts w:ascii="宋体" w:hAnsi="宋体"/>
                <w:sz w:val="24"/>
              </w:rPr>
              <w:t>（</w:t>
            </w:r>
            <w:r>
              <w:rPr>
                <w:rFonts w:ascii="宋体" w:hAnsi="宋体" w:hint="eastAsia"/>
                <w:sz w:val="24"/>
              </w:rPr>
              <w:t>不超过1000字</w:t>
            </w:r>
            <w:r>
              <w:rPr>
                <w:rFonts w:ascii="宋体" w:hAnsi="宋体"/>
                <w:sz w:val="24"/>
              </w:rPr>
              <w:t>）</w:t>
            </w:r>
          </w:p>
        </w:tc>
      </w:tr>
      <w:tr w:rsidR="005E0BC0">
        <w:trPr>
          <w:trHeight w:val="1796"/>
        </w:trPr>
        <w:tc>
          <w:tcPr>
            <w:tcW w:w="8296" w:type="dxa"/>
            <w:gridSpan w:val="20"/>
          </w:tcPr>
          <w:p w:rsidR="005E0BC0" w:rsidRDefault="005E0BC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E0BC0">
        <w:trPr>
          <w:trHeight w:val="567"/>
        </w:trPr>
        <w:tc>
          <w:tcPr>
            <w:tcW w:w="8296" w:type="dxa"/>
            <w:gridSpan w:val="20"/>
            <w:vAlign w:val="center"/>
          </w:tcPr>
          <w:p w:rsidR="005E0BC0" w:rsidRDefault="0072106A">
            <w:pPr>
              <w:jc w:val="center"/>
              <w:rPr>
                <w:rFonts w:ascii="Arial" w:eastAsia="仿宋" w:hAnsi="Arial" w:cs="Arial"/>
                <w:color w:val="000000"/>
                <w:sz w:val="32"/>
                <w:szCs w:val="32"/>
              </w:rPr>
            </w:pPr>
            <w:r>
              <w:rPr>
                <w:rFonts w:ascii="宋体" w:hAnsi="宋体" w:hint="eastAsia"/>
                <w:sz w:val="24"/>
              </w:rPr>
              <w:t>参与</w:t>
            </w:r>
            <w:r>
              <w:rPr>
                <w:rFonts w:ascii="宋体" w:hAnsi="宋体"/>
                <w:sz w:val="24"/>
              </w:rPr>
              <w:t>或主持的项目</w:t>
            </w:r>
          </w:p>
        </w:tc>
      </w:tr>
      <w:tr w:rsidR="005E0BC0">
        <w:trPr>
          <w:trHeight w:val="567"/>
        </w:trPr>
        <w:tc>
          <w:tcPr>
            <w:tcW w:w="1696" w:type="dxa"/>
            <w:gridSpan w:val="2"/>
            <w:vAlign w:val="center"/>
          </w:tcPr>
          <w:p w:rsidR="005E0BC0" w:rsidRDefault="0072106A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Arial" w:hint="eastAsia"/>
                <w:color w:val="000000"/>
                <w:sz w:val="24"/>
                <w:szCs w:val="24"/>
              </w:rPr>
              <w:t>研究项目</w:t>
            </w:r>
            <w:r>
              <w:rPr>
                <w:rFonts w:ascii="宋体" w:eastAsia="宋体" w:hAnsi="宋体" w:cs="Arial"/>
                <w:color w:val="000000"/>
                <w:sz w:val="24"/>
                <w:szCs w:val="24"/>
              </w:rPr>
              <w:t>名称</w:t>
            </w:r>
          </w:p>
        </w:tc>
        <w:tc>
          <w:tcPr>
            <w:tcW w:w="6600" w:type="dxa"/>
            <w:gridSpan w:val="18"/>
            <w:vAlign w:val="center"/>
          </w:tcPr>
          <w:p w:rsidR="005E0BC0" w:rsidRDefault="005E0BC0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</w:p>
        </w:tc>
      </w:tr>
      <w:tr w:rsidR="005E0BC0">
        <w:trPr>
          <w:trHeight w:val="567"/>
        </w:trPr>
        <w:tc>
          <w:tcPr>
            <w:tcW w:w="1696" w:type="dxa"/>
            <w:gridSpan w:val="2"/>
            <w:vAlign w:val="center"/>
          </w:tcPr>
          <w:p w:rsidR="005E0BC0" w:rsidRDefault="0072106A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Arial" w:hint="eastAsia"/>
                <w:color w:val="000000"/>
                <w:sz w:val="24"/>
                <w:szCs w:val="24"/>
              </w:rPr>
              <w:t>下达部门</w:t>
            </w:r>
          </w:p>
        </w:tc>
        <w:tc>
          <w:tcPr>
            <w:tcW w:w="1068" w:type="dxa"/>
            <w:gridSpan w:val="4"/>
            <w:vAlign w:val="center"/>
          </w:tcPr>
          <w:p w:rsidR="005E0BC0" w:rsidRDefault="005E0BC0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</w:p>
        </w:tc>
        <w:tc>
          <w:tcPr>
            <w:tcW w:w="1383" w:type="dxa"/>
            <w:gridSpan w:val="5"/>
            <w:vAlign w:val="center"/>
          </w:tcPr>
          <w:p w:rsidR="005E0BC0" w:rsidRDefault="0072106A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Arial" w:hint="eastAsia"/>
                <w:color w:val="000000"/>
                <w:sz w:val="24"/>
                <w:szCs w:val="24"/>
              </w:rPr>
              <w:t>项目性质</w:t>
            </w:r>
          </w:p>
        </w:tc>
        <w:tc>
          <w:tcPr>
            <w:tcW w:w="1383" w:type="dxa"/>
            <w:gridSpan w:val="4"/>
            <w:vAlign w:val="center"/>
          </w:tcPr>
          <w:p w:rsidR="005E0BC0" w:rsidRDefault="005E0BC0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</w:p>
        </w:tc>
        <w:tc>
          <w:tcPr>
            <w:tcW w:w="1383" w:type="dxa"/>
            <w:gridSpan w:val="4"/>
            <w:vAlign w:val="center"/>
          </w:tcPr>
          <w:p w:rsidR="005E0BC0" w:rsidRDefault="0072106A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Arial" w:hint="eastAsia"/>
                <w:color w:val="000000"/>
                <w:sz w:val="24"/>
                <w:szCs w:val="24"/>
              </w:rPr>
              <w:t>批准时间</w:t>
            </w:r>
          </w:p>
        </w:tc>
        <w:tc>
          <w:tcPr>
            <w:tcW w:w="1383" w:type="dxa"/>
            <w:vAlign w:val="center"/>
          </w:tcPr>
          <w:p w:rsidR="005E0BC0" w:rsidRDefault="005E0BC0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</w:p>
        </w:tc>
      </w:tr>
      <w:tr w:rsidR="005E0BC0">
        <w:trPr>
          <w:trHeight w:val="567"/>
        </w:trPr>
        <w:tc>
          <w:tcPr>
            <w:tcW w:w="1696" w:type="dxa"/>
            <w:gridSpan w:val="2"/>
            <w:vAlign w:val="center"/>
          </w:tcPr>
          <w:p w:rsidR="005E0BC0" w:rsidRDefault="0072106A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Arial" w:hint="eastAsia"/>
                <w:color w:val="000000"/>
                <w:sz w:val="24"/>
                <w:szCs w:val="24"/>
              </w:rPr>
              <w:t>项目</w:t>
            </w:r>
            <w:r>
              <w:rPr>
                <w:rFonts w:ascii="宋体" w:eastAsia="宋体" w:hAnsi="宋体" w:cs="Arial"/>
                <w:color w:val="000000"/>
                <w:sz w:val="24"/>
                <w:szCs w:val="24"/>
              </w:rPr>
              <w:t>进展</w:t>
            </w:r>
          </w:p>
        </w:tc>
        <w:tc>
          <w:tcPr>
            <w:tcW w:w="1068" w:type="dxa"/>
            <w:gridSpan w:val="4"/>
            <w:vAlign w:val="center"/>
          </w:tcPr>
          <w:p w:rsidR="005E0BC0" w:rsidRDefault="005E0BC0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</w:p>
        </w:tc>
        <w:tc>
          <w:tcPr>
            <w:tcW w:w="1383" w:type="dxa"/>
            <w:gridSpan w:val="5"/>
            <w:vAlign w:val="center"/>
          </w:tcPr>
          <w:p w:rsidR="005E0BC0" w:rsidRDefault="0072106A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Arial" w:hint="eastAsia"/>
                <w:color w:val="000000"/>
                <w:sz w:val="24"/>
                <w:szCs w:val="24"/>
              </w:rPr>
              <w:t>项目</w:t>
            </w:r>
            <w:r>
              <w:rPr>
                <w:rFonts w:ascii="宋体" w:eastAsia="宋体" w:hAnsi="宋体" w:cs="Arial"/>
                <w:color w:val="000000"/>
                <w:sz w:val="24"/>
                <w:szCs w:val="24"/>
              </w:rPr>
              <w:t>经费</w:t>
            </w:r>
          </w:p>
        </w:tc>
        <w:tc>
          <w:tcPr>
            <w:tcW w:w="1383" w:type="dxa"/>
            <w:gridSpan w:val="4"/>
            <w:vAlign w:val="center"/>
          </w:tcPr>
          <w:p w:rsidR="005E0BC0" w:rsidRDefault="005E0BC0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</w:p>
        </w:tc>
        <w:tc>
          <w:tcPr>
            <w:tcW w:w="1383" w:type="dxa"/>
            <w:gridSpan w:val="4"/>
            <w:vAlign w:val="center"/>
          </w:tcPr>
          <w:p w:rsidR="005E0BC0" w:rsidRDefault="0072106A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Arial" w:hint="eastAsia"/>
                <w:color w:val="000000"/>
                <w:sz w:val="24"/>
                <w:szCs w:val="24"/>
              </w:rPr>
              <w:t>承担</w:t>
            </w:r>
            <w:r>
              <w:rPr>
                <w:rFonts w:ascii="宋体" w:eastAsia="宋体" w:hAnsi="宋体" w:cs="Arial"/>
                <w:color w:val="000000"/>
                <w:sz w:val="24"/>
                <w:szCs w:val="24"/>
              </w:rPr>
              <w:t>责任</w:t>
            </w:r>
          </w:p>
        </w:tc>
        <w:tc>
          <w:tcPr>
            <w:tcW w:w="1383" w:type="dxa"/>
            <w:vAlign w:val="center"/>
          </w:tcPr>
          <w:p w:rsidR="005E0BC0" w:rsidRDefault="005E0BC0">
            <w:pPr>
              <w:rPr>
                <w:rFonts w:ascii="宋体" w:eastAsia="宋体" w:hAnsi="宋体" w:cs="Arial"/>
                <w:color w:val="000000"/>
                <w:sz w:val="24"/>
                <w:szCs w:val="24"/>
              </w:rPr>
            </w:pPr>
          </w:p>
        </w:tc>
      </w:tr>
    </w:tbl>
    <w:p w:rsidR="005E0BC0" w:rsidRDefault="005E0BC0">
      <w:pPr>
        <w:adjustRightInd w:val="0"/>
        <w:snapToGrid w:val="0"/>
        <w:spacing w:after="0" w:line="341" w:lineRule="auto"/>
        <w:ind w:left="360"/>
      </w:pPr>
    </w:p>
    <w:sectPr w:rsidR="005E0BC0">
      <w:footerReference w:type="default" r:id="rId9"/>
      <w:pgSz w:w="12240" w:h="15840"/>
      <w:pgMar w:top="1418" w:right="1440" w:bottom="119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75F" w:rsidRDefault="001F675F">
      <w:pPr>
        <w:spacing w:line="240" w:lineRule="auto"/>
      </w:pPr>
      <w:r>
        <w:separator/>
      </w:r>
    </w:p>
  </w:endnote>
  <w:endnote w:type="continuationSeparator" w:id="0">
    <w:p w:rsidR="001F675F" w:rsidRDefault="001F67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方正小标宋简体">
    <w:altName w:val="Arial Unicode MS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7066554"/>
      <w:docPartObj>
        <w:docPartGallery w:val="AutoText"/>
      </w:docPartObj>
    </w:sdtPr>
    <w:sdtEndPr/>
    <w:sdtContent>
      <w:p w:rsidR="005E0BC0" w:rsidRDefault="0072106A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6229">
          <w:rPr>
            <w:noProof/>
          </w:rPr>
          <w:t>2</w:t>
        </w:r>
        <w:r>
          <w:fldChar w:fldCharType="end"/>
        </w:r>
      </w:p>
    </w:sdtContent>
  </w:sdt>
  <w:p w:rsidR="005E0BC0" w:rsidRDefault="005E0BC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75F" w:rsidRDefault="001F675F">
      <w:pPr>
        <w:spacing w:after="0"/>
      </w:pPr>
      <w:r>
        <w:separator/>
      </w:r>
    </w:p>
  </w:footnote>
  <w:footnote w:type="continuationSeparator" w:id="0">
    <w:p w:rsidR="001F675F" w:rsidRDefault="001F675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2044E"/>
    <w:multiLevelType w:val="multilevel"/>
    <w:tmpl w:val="174204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BC730B"/>
    <w:multiLevelType w:val="multilevel"/>
    <w:tmpl w:val="20BC730B"/>
    <w:lvl w:ilvl="0">
      <w:start w:val="1"/>
      <w:numFmt w:val="bullet"/>
      <w:lvlText w:val=""/>
      <w:lvlJc w:val="left"/>
      <w:pPr>
        <w:ind w:left="80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520" w:hanging="360"/>
      </w:pPr>
    </w:lvl>
    <w:lvl w:ilvl="2">
      <w:start w:val="1"/>
      <w:numFmt w:val="lowerRoman"/>
      <w:lvlText w:val="%3."/>
      <w:lvlJc w:val="right"/>
      <w:pPr>
        <w:ind w:left="2240" w:hanging="180"/>
      </w:pPr>
    </w:lvl>
    <w:lvl w:ilvl="3">
      <w:start w:val="1"/>
      <w:numFmt w:val="decimal"/>
      <w:lvlText w:val="%4."/>
      <w:lvlJc w:val="left"/>
      <w:pPr>
        <w:ind w:left="2960" w:hanging="360"/>
      </w:pPr>
    </w:lvl>
    <w:lvl w:ilvl="4">
      <w:start w:val="1"/>
      <w:numFmt w:val="lowerLetter"/>
      <w:lvlText w:val="%5."/>
      <w:lvlJc w:val="left"/>
      <w:pPr>
        <w:ind w:left="3680" w:hanging="360"/>
      </w:pPr>
    </w:lvl>
    <w:lvl w:ilvl="5">
      <w:start w:val="1"/>
      <w:numFmt w:val="lowerRoman"/>
      <w:lvlText w:val="%6."/>
      <w:lvlJc w:val="right"/>
      <w:pPr>
        <w:ind w:left="4400" w:hanging="180"/>
      </w:pPr>
    </w:lvl>
    <w:lvl w:ilvl="6">
      <w:start w:val="1"/>
      <w:numFmt w:val="decimal"/>
      <w:lvlText w:val="%7."/>
      <w:lvlJc w:val="left"/>
      <w:pPr>
        <w:ind w:left="5120" w:hanging="360"/>
      </w:pPr>
    </w:lvl>
    <w:lvl w:ilvl="7">
      <w:start w:val="1"/>
      <w:numFmt w:val="lowerLetter"/>
      <w:lvlText w:val="%8."/>
      <w:lvlJc w:val="left"/>
      <w:pPr>
        <w:ind w:left="5840" w:hanging="360"/>
      </w:pPr>
    </w:lvl>
    <w:lvl w:ilvl="8">
      <w:start w:val="1"/>
      <w:numFmt w:val="lowerRoman"/>
      <w:lvlText w:val="%9."/>
      <w:lvlJc w:val="right"/>
      <w:pPr>
        <w:ind w:left="6560" w:hanging="180"/>
      </w:pPr>
    </w:lvl>
  </w:abstractNum>
  <w:abstractNum w:abstractNumId="2" w15:restartNumberingAfterBreak="0">
    <w:nsid w:val="2E692E32"/>
    <w:multiLevelType w:val="hybridMultilevel"/>
    <w:tmpl w:val="F034B2A0"/>
    <w:lvl w:ilvl="0" w:tplc="FBBAC780">
      <w:start w:val="1"/>
      <w:numFmt w:val="decimal"/>
      <w:lvlText w:val="%1."/>
      <w:lvlJc w:val="right"/>
      <w:pPr>
        <w:ind w:left="86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3" w15:restartNumberingAfterBreak="0">
    <w:nsid w:val="37E751FB"/>
    <w:multiLevelType w:val="multilevel"/>
    <w:tmpl w:val="37E751F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E00EAD"/>
    <w:multiLevelType w:val="multilevel"/>
    <w:tmpl w:val="44E00EA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F0D34"/>
    <w:multiLevelType w:val="hybridMultilevel"/>
    <w:tmpl w:val="56127BEC"/>
    <w:lvl w:ilvl="0" w:tplc="FBBAC780">
      <w:start w:val="1"/>
      <w:numFmt w:val="decimal"/>
      <w:lvlText w:val="%1."/>
      <w:lvlJc w:val="right"/>
      <w:pPr>
        <w:ind w:left="86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6" w15:restartNumberingAfterBreak="0">
    <w:nsid w:val="758F3B43"/>
    <w:multiLevelType w:val="multilevel"/>
    <w:tmpl w:val="758F3B4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sDA0NTA0M7MwtzRS0lEKTi0uzszPAykwrAUAif7e/SwAAAA="/>
  </w:docVars>
  <w:rsids>
    <w:rsidRoot w:val="005C5C92"/>
    <w:rsid w:val="000023B3"/>
    <w:rsid w:val="000051D7"/>
    <w:rsid w:val="00014A5A"/>
    <w:rsid w:val="0002411F"/>
    <w:rsid w:val="00026F16"/>
    <w:rsid w:val="0003432E"/>
    <w:rsid w:val="000526FA"/>
    <w:rsid w:val="00066D3C"/>
    <w:rsid w:val="000848B1"/>
    <w:rsid w:val="000927E3"/>
    <w:rsid w:val="0009286E"/>
    <w:rsid w:val="000A5E17"/>
    <w:rsid w:val="000C1501"/>
    <w:rsid w:val="000E35F6"/>
    <w:rsid w:val="000F1F10"/>
    <w:rsid w:val="00106238"/>
    <w:rsid w:val="00117036"/>
    <w:rsid w:val="00140A22"/>
    <w:rsid w:val="00154EBC"/>
    <w:rsid w:val="00171EB9"/>
    <w:rsid w:val="001842C8"/>
    <w:rsid w:val="00187685"/>
    <w:rsid w:val="0019233D"/>
    <w:rsid w:val="001A1D53"/>
    <w:rsid w:val="001A3664"/>
    <w:rsid w:val="001A5217"/>
    <w:rsid w:val="001B43F0"/>
    <w:rsid w:val="001B57EC"/>
    <w:rsid w:val="001C1C34"/>
    <w:rsid w:val="001C7AC7"/>
    <w:rsid w:val="001D06AF"/>
    <w:rsid w:val="001E2198"/>
    <w:rsid w:val="001E391C"/>
    <w:rsid w:val="001E66BE"/>
    <w:rsid w:val="001F675F"/>
    <w:rsid w:val="00202DD8"/>
    <w:rsid w:val="0020583C"/>
    <w:rsid w:val="0020710D"/>
    <w:rsid w:val="0021137D"/>
    <w:rsid w:val="00215652"/>
    <w:rsid w:val="002251A9"/>
    <w:rsid w:val="00225540"/>
    <w:rsid w:val="00225ACE"/>
    <w:rsid w:val="002513FF"/>
    <w:rsid w:val="00253CAB"/>
    <w:rsid w:val="00254B55"/>
    <w:rsid w:val="00256F58"/>
    <w:rsid w:val="00263CBB"/>
    <w:rsid w:val="0027530A"/>
    <w:rsid w:val="002758F3"/>
    <w:rsid w:val="00277CAA"/>
    <w:rsid w:val="002844D9"/>
    <w:rsid w:val="00297053"/>
    <w:rsid w:val="002B3689"/>
    <w:rsid w:val="002B39D4"/>
    <w:rsid w:val="002C1646"/>
    <w:rsid w:val="002D0CD2"/>
    <w:rsid w:val="002D5C27"/>
    <w:rsid w:val="002D7E3F"/>
    <w:rsid w:val="002E37FF"/>
    <w:rsid w:val="002E4F51"/>
    <w:rsid w:val="002E5E6D"/>
    <w:rsid w:val="002E68DA"/>
    <w:rsid w:val="002E6B47"/>
    <w:rsid w:val="002F6229"/>
    <w:rsid w:val="0031038D"/>
    <w:rsid w:val="00316FFC"/>
    <w:rsid w:val="003216BA"/>
    <w:rsid w:val="00335816"/>
    <w:rsid w:val="0034095C"/>
    <w:rsid w:val="00344A19"/>
    <w:rsid w:val="00375D2F"/>
    <w:rsid w:val="00390EF5"/>
    <w:rsid w:val="0039676E"/>
    <w:rsid w:val="00396892"/>
    <w:rsid w:val="003B2DA6"/>
    <w:rsid w:val="003C7782"/>
    <w:rsid w:val="003D6D20"/>
    <w:rsid w:val="003F1EBB"/>
    <w:rsid w:val="004011D3"/>
    <w:rsid w:val="00410C6E"/>
    <w:rsid w:val="00411BC2"/>
    <w:rsid w:val="0041384C"/>
    <w:rsid w:val="00416728"/>
    <w:rsid w:val="00421BFE"/>
    <w:rsid w:val="00421C05"/>
    <w:rsid w:val="004375F2"/>
    <w:rsid w:val="004467A4"/>
    <w:rsid w:val="00446C11"/>
    <w:rsid w:val="004470AF"/>
    <w:rsid w:val="00447885"/>
    <w:rsid w:val="00453268"/>
    <w:rsid w:val="00457304"/>
    <w:rsid w:val="00476E59"/>
    <w:rsid w:val="004775B7"/>
    <w:rsid w:val="004949F4"/>
    <w:rsid w:val="004952E5"/>
    <w:rsid w:val="004A1244"/>
    <w:rsid w:val="004A6D5F"/>
    <w:rsid w:val="004C19F3"/>
    <w:rsid w:val="004C7664"/>
    <w:rsid w:val="004E60CA"/>
    <w:rsid w:val="00507D88"/>
    <w:rsid w:val="0051405D"/>
    <w:rsid w:val="00525A1E"/>
    <w:rsid w:val="005652B8"/>
    <w:rsid w:val="00592722"/>
    <w:rsid w:val="005A26E0"/>
    <w:rsid w:val="005A3236"/>
    <w:rsid w:val="005C10F3"/>
    <w:rsid w:val="005C5C92"/>
    <w:rsid w:val="005D3849"/>
    <w:rsid w:val="005D5832"/>
    <w:rsid w:val="005E0BC0"/>
    <w:rsid w:val="005E23F4"/>
    <w:rsid w:val="00605153"/>
    <w:rsid w:val="00606693"/>
    <w:rsid w:val="00643578"/>
    <w:rsid w:val="00667BD4"/>
    <w:rsid w:val="00682AA4"/>
    <w:rsid w:val="006A485D"/>
    <w:rsid w:val="006A5371"/>
    <w:rsid w:val="006C300C"/>
    <w:rsid w:val="006F37E3"/>
    <w:rsid w:val="006F49EF"/>
    <w:rsid w:val="00701D0A"/>
    <w:rsid w:val="00711EAA"/>
    <w:rsid w:val="0072106A"/>
    <w:rsid w:val="00742EA1"/>
    <w:rsid w:val="007436AB"/>
    <w:rsid w:val="00757522"/>
    <w:rsid w:val="00764B06"/>
    <w:rsid w:val="007804F2"/>
    <w:rsid w:val="00782196"/>
    <w:rsid w:val="007903A1"/>
    <w:rsid w:val="00790916"/>
    <w:rsid w:val="00793987"/>
    <w:rsid w:val="00796BBB"/>
    <w:rsid w:val="007A2722"/>
    <w:rsid w:val="007A3530"/>
    <w:rsid w:val="007B2BEA"/>
    <w:rsid w:val="007C12D5"/>
    <w:rsid w:val="007D4612"/>
    <w:rsid w:val="007D5010"/>
    <w:rsid w:val="007E0FD9"/>
    <w:rsid w:val="007F3102"/>
    <w:rsid w:val="007F7EF6"/>
    <w:rsid w:val="0081006B"/>
    <w:rsid w:val="008263E1"/>
    <w:rsid w:val="00827648"/>
    <w:rsid w:val="008339C0"/>
    <w:rsid w:val="00841B15"/>
    <w:rsid w:val="008524A2"/>
    <w:rsid w:val="00853B1E"/>
    <w:rsid w:val="00861503"/>
    <w:rsid w:val="00871964"/>
    <w:rsid w:val="0087218E"/>
    <w:rsid w:val="0087333F"/>
    <w:rsid w:val="008756DF"/>
    <w:rsid w:val="0088168F"/>
    <w:rsid w:val="00886023"/>
    <w:rsid w:val="008877A3"/>
    <w:rsid w:val="00897D4A"/>
    <w:rsid w:val="008A0524"/>
    <w:rsid w:val="008A239D"/>
    <w:rsid w:val="008C02ED"/>
    <w:rsid w:val="008D00CB"/>
    <w:rsid w:val="008D1179"/>
    <w:rsid w:val="008E6BF7"/>
    <w:rsid w:val="008E754E"/>
    <w:rsid w:val="008F3ADA"/>
    <w:rsid w:val="008F6CC0"/>
    <w:rsid w:val="008F7B92"/>
    <w:rsid w:val="009031E5"/>
    <w:rsid w:val="00912402"/>
    <w:rsid w:val="0091325F"/>
    <w:rsid w:val="00914049"/>
    <w:rsid w:val="00914862"/>
    <w:rsid w:val="00917FBA"/>
    <w:rsid w:val="00927009"/>
    <w:rsid w:val="00943BDA"/>
    <w:rsid w:val="009658E0"/>
    <w:rsid w:val="0097793C"/>
    <w:rsid w:val="00981A66"/>
    <w:rsid w:val="009858BC"/>
    <w:rsid w:val="00993C2D"/>
    <w:rsid w:val="009C7097"/>
    <w:rsid w:val="00A12539"/>
    <w:rsid w:val="00A239FC"/>
    <w:rsid w:val="00A313AD"/>
    <w:rsid w:val="00A331F5"/>
    <w:rsid w:val="00A5054E"/>
    <w:rsid w:val="00A723D6"/>
    <w:rsid w:val="00A81353"/>
    <w:rsid w:val="00A86B8E"/>
    <w:rsid w:val="00A947A1"/>
    <w:rsid w:val="00AB101A"/>
    <w:rsid w:val="00AB47A1"/>
    <w:rsid w:val="00AC39F4"/>
    <w:rsid w:val="00AD5AF8"/>
    <w:rsid w:val="00AE1725"/>
    <w:rsid w:val="00AE2623"/>
    <w:rsid w:val="00AE40F8"/>
    <w:rsid w:val="00AE4543"/>
    <w:rsid w:val="00AF13EE"/>
    <w:rsid w:val="00AF22E7"/>
    <w:rsid w:val="00AF65B6"/>
    <w:rsid w:val="00B34531"/>
    <w:rsid w:val="00B43D1D"/>
    <w:rsid w:val="00B43EA5"/>
    <w:rsid w:val="00B61E9D"/>
    <w:rsid w:val="00B72E86"/>
    <w:rsid w:val="00B91EE7"/>
    <w:rsid w:val="00B924E7"/>
    <w:rsid w:val="00BB0AD3"/>
    <w:rsid w:val="00BB5C7D"/>
    <w:rsid w:val="00BB7138"/>
    <w:rsid w:val="00BD0353"/>
    <w:rsid w:val="00BE0565"/>
    <w:rsid w:val="00BF401C"/>
    <w:rsid w:val="00C11B73"/>
    <w:rsid w:val="00C16779"/>
    <w:rsid w:val="00C24560"/>
    <w:rsid w:val="00C37252"/>
    <w:rsid w:val="00C37732"/>
    <w:rsid w:val="00C4038F"/>
    <w:rsid w:val="00C460E4"/>
    <w:rsid w:val="00C46128"/>
    <w:rsid w:val="00C46503"/>
    <w:rsid w:val="00C522E2"/>
    <w:rsid w:val="00C52475"/>
    <w:rsid w:val="00C7029F"/>
    <w:rsid w:val="00C7062D"/>
    <w:rsid w:val="00CB4C36"/>
    <w:rsid w:val="00CB52BA"/>
    <w:rsid w:val="00CC0E55"/>
    <w:rsid w:val="00CC13A8"/>
    <w:rsid w:val="00CD422B"/>
    <w:rsid w:val="00CF42CB"/>
    <w:rsid w:val="00CF7E1D"/>
    <w:rsid w:val="00D05C3A"/>
    <w:rsid w:val="00D10066"/>
    <w:rsid w:val="00D1515D"/>
    <w:rsid w:val="00D215AC"/>
    <w:rsid w:val="00D45792"/>
    <w:rsid w:val="00D45862"/>
    <w:rsid w:val="00D7142C"/>
    <w:rsid w:val="00D74B40"/>
    <w:rsid w:val="00D911A7"/>
    <w:rsid w:val="00DA0E23"/>
    <w:rsid w:val="00DA4F07"/>
    <w:rsid w:val="00DA5509"/>
    <w:rsid w:val="00DB1A02"/>
    <w:rsid w:val="00DB48C4"/>
    <w:rsid w:val="00DD4B15"/>
    <w:rsid w:val="00DE010C"/>
    <w:rsid w:val="00DE199E"/>
    <w:rsid w:val="00DE61A9"/>
    <w:rsid w:val="00DF3684"/>
    <w:rsid w:val="00DF4037"/>
    <w:rsid w:val="00E06FD7"/>
    <w:rsid w:val="00E075E7"/>
    <w:rsid w:val="00E07B13"/>
    <w:rsid w:val="00E07F15"/>
    <w:rsid w:val="00E16150"/>
    <w:rsid w:val="00E31FBE"/>
    <w:rsid w:val="00E4104D"/>
    <w:rsid w:val="00E50D04"/>
    <w:rsid w:val="00E51590"/>
    <w:rsid w:val="00E84FF2"/>
    <w:rsid w:val="00E9248B"/>
    <w:rsid w:val="00E94BFC"/>
    <w:rsid w:val="00EA4DB8"/>
    <w:rsid w:val="00EB4C7C"/>
    <w:rsid w:val="00EC6D8E"/>
    <w:rsid w:val="00EE3D19"/>
    <w:rsid w:val="00F07853"/>
    <w:rsid w:val="00F07E7C"/>
    <w:rsid w:val="00F42362"/>
    <w:rsid w:val="00F549F3"/>
    <w:rsid w:val="00F57F41"/>
    <w:rsid w:val="00F70EFF"/>
    <w:rsid w:val="00F82FBF"/>
    <w:rsid w:val="00FA00EF"/>
    <w:rsid w:val="00FA230C"/>
    <w:rsid w:val="00FA44F1"/>
    <w:rsid w:val="00FA53A9"/>
    <w:rsid w:val="00FA756E"/>
    <w:rsid w:val="00FB3578"/>
    <w:rsid w:val="00FC2F9D"/>
    <w:rsid w:val="00FD5EAE"/>
    <w:rsid w:val="00FE2C6F"/>
    <w:rsid w:val="00FE45D7"/>
    <w:rsid w:val="2643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30A5E"/>
  <w15:docId w15:val="{57CB57F5-35BE-44C5-82E2-E81D21E87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table" w:styleId="ae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Hyperlink"/>
    <w:basedOn w:val="a0"/>
    <w:uiPriority w:val="99"/>
    <w:unhideWhenUsed/>
    <w:qFormat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f1">
    <w:name w:val="List Paragraph"/>
    <w:basedOn w:val="a"/>
    <w:uiPriority w:val="34"/>
    <w:qFormat/>
    <w:pPr>
      <w:ind w:left="720"/>
      <w:contextualSpacing/>
    </w:pPr>
  </w:style>
  <w:style w:type="character" w:customStyle="1" w:styleId="aa">
    <w:name w:val="页眉 字符"/>
    <w:basedOn w:val="a0"/>
    <w:link w:val="a9"/>
    <w:uiPriority w:val="99"/>
    <w:qFormat/>
  </w:style>
  <w:style w:type="character" w:customStyle="1" w:styleId="a8">
    <w:name w:val="页脚 字符"/>
    <w:basedOn w:val="a0"/>
    <w:link w:val="a7"/>
    <w:uiPriority w:val="99"/>
    <w:qFormat/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d">
    <w:name w:val="批注主题 字符"/>
    <w:basedOn w:val="a4"/>
    <w:link w:val="ac"/>
    <w:uiPriority w:val="99"/>
    <w:semiHidden/>
    <w:qFormat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080CA4-1FA0-4C8E-9267-86290B265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tingfeng</dc:creator>
  <cp:lastModifiedBy>Administrator</cp:lastModifiedBy>
  <cp:revision>3</cp:revision>
  <cp:lastPrinted>2020-10-22T03:43:00Z</cp:lastPrinted>
  <dcterms:created xsi:type="dcterms:W3CDTF">2021-11-04T02:46:00Z</dcterms:created>
  <dcterms:modified xsi:type="dcterms:W3CDTF">2021-11-04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732CA796268249D2B651811A65AA6E17</vt:lpwstr>
  </property>
</Properties>
</file>